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p>
      <w:pPr>
        <w:pStyle w:val="FirstParagraph"/>
      </w:pPr>
      <w:r>
        <w:t xml:space="preserve">Shree Hari Construction &amp; Woodcraft</w:t>
      </w:r>
    </w:p>
    <w:p>
      <w:pPr>
        <w:pStyle w:val="BodyText"/>
      </w:pPr>
      <w:r>
        <w:t xml:space="preserve">Thamel, Kathmandu, Nepal | +977-1-4445678 | info@shreehari.com.np</w:t>
      </w:r>
    </w:p>
    <w:p>
      <w:pPr>
        <w:pStyle w:val="BodyText"/>
      </w:pPr>
      <w:r>
        <w:t xml:space="preserve">June 12, 2023</w:t>
      </w:r>
    </w:p>
    <w:p>
      <w:pPr>
        <w:pStyle w:val="BodyText"/>
      </w:pPr>
      <w:r>
        <w:t xml:space="preserve">Hiring Manager</w:t>
      </w:r>
      <w:r>
        <w:br/>
      </w:r>
      <w:r>
        <w:t xml:space="preserve">Shree Hari Construction &amp; Woodcraft</w:t>
      </w:r>
      <w:r>
        <w:br/>
      </w:r>
      <w:r>
        <w:t xml:space="preserve">Thamel, Kathmandu, Nepal</w:t>
      </w:r>
    </w:p>
    <w:bookmarkStart w:id="20" w:name="X74005fc0ec81da7a750ed3b4525ff0de09575f1"/>
    <w:p>
      <w:pPr>
        <w:pStyle w:val="Heading2"/>
      </w:pPr>
      <w:r>
        <w:t xml:space="preserve">Internship Application Letter for Carpenter Position</w:t>
      </w:r>
    </w:p>
    <w:p>
      <w:pPr>
        <w:pStyle w:val="FirstParagraph"/>
      </w:pPr>
      <w:r>
        <w:t xml:space="preserve">Dear Hiring Manager,</w:t>
      </w:r>
    </w:p>
    <w:p>
      <w:pPr>
        <w:pStyle w:val="BodyText"/>
      </w:pPr>
      <w:r>
        <w:t xml:space="preserve">With profound respect for Nepal's rich cultural heritage and architectural traditions, I am writing to express my enthusiastic interest in the Carpenter Internship position at Shree Hari Construction &amp; Woodcraft in Kathmandu. As a dedicated student of Traditional Woodworking Arts at the Institute of Craftsmanship and Sustainable Development (ICSD) in Lalitpur, I have developed a deep appreciation for the intricate craftsmanship that defines Nepal's built environment—from the ornate wooden windows of Durbar Squares to the earthquake-resistant timber frameworks essential in Kathmandu's rebuilding efforts. This Internship Application Letter serves as my formal submission to contribute to your esteemed team while learning under master artisans in the heart of Nepal Kathmandu.</w:t>
      </w:r>
    </w:p>
    <w:p>
      <w:pPr>
        <w:pStyle w:val="BodyText"/>
      </w:pPr>
      <w:r>
        <w:t xml:space="preserve">My academic journey at ICSD has immersed me in both theoretical knowledge and hands-on training with traditional Nepali carpentry techniques. I have mastered the use of indigenous tools like the *chhaak* (wood chisel), *bana* (adze), and hand-saws, while studying Nepal's unique joinery methods that prioritize sustainability without compromising structural integrity. During my coursework, I specialized in restoring historical wooden artifacts at Patan Museum's conservation wing, where I repaired a 19th-century *Tikakumari* temple door using age-old *tukri* (mortise-and-tenon) techniques. This experience taught me that carpentry in Nepal Kathmandu transcends mere construction—it is cultural preservation, community resilience, and artistic expression intertwined. I am particularly drawn to Shree Hari's reputation for blending traditional methods with modern safety standards in projects across Thamel and Patan, where preserving architectural authenticity while meeting contemporary needs remains paramount.</w:t>
      </w:r>
    </w:p>
    <w:p>
      <w:pPr>
        <w:pStyle w:val="BodyText"/>
      </w:pPr>
      <w:r>
        <w:t xml:space="preserve">Having witnessed Kathmandu's post-earthquake reconstruction firsthand, I understand the critical role skilled carpenters play in Nepal's recovery. The 2015 earthquakes devastated historic wooden structures across Kathmandu Valley, creating an urgent need for artisans who can rebuild with cultural sensitivity. My volunteer work with "Swayamsevak" NGO during the 2016-2017 rebuilding phase in Bhaktapur provided me with invaluable insights into community-centered carpentry. I assisted in constructing earthquake-resistant bamboo-and-wood composite frames for schools while training local women in basic woodworking, ensuring projects reflected Nepali aesthetics through *chhahara* (carved lattice) patterns. This experience solidified my belief that carpentry in Nepal Kathmandu must honor tradition while innovating for sustainability—a philosophy I admire in Shree Hari's approach to projects like the recently completed Dharahara Tower restoration wing.</w:t>
      </w:r>
    </w:p>
    <w:p>
      <w:pPr>
        <w:pStyle w:val="BodyText"/>
      </w:pPr>
      <w:r>
        <w:t xml:space="preserve">I am eager to apply my skills within your dynamic team, particularly in three key areas: First, mastering the precise joinery required for Kathmandu's distinctive *guthi* (traditional wooden houses) and temple architecture. Second, learning modern techniques for sustainable timber sourcing—Nepal's deforestation crisis demands ethical procurement practices I've studied through ICSD's "Green Carpentry" module. Third, contributing to your community outreach programs by training youth in safe tool usage, addressing Nepal Kathmandu's growing need for skilled laborers in the construction sector. My fluency in Nepali (mother tongue), English, and basic Tamang dialect enables seamless communication with diverse teams and clients across Kathmandu's multi-ethnic neighborhoods.</w:t>
      </w:r>
    </w:p>
    <w:p>
      <w:pPr>
        <w:pStyle w:val="BodyText"/>
      </w:pPr>
      <w:r>
        <w:t xml:space="preserve">What excites me most about this internship is the opportunity to learn from Shree Hari's master carpenters who have preserved techniques passed down for generations. I've followed your company's work on the Boudhanath Stupa restoration project, where your team used century-old *kakati* (wooden beam) methods to reinforce structures without altering historical integrity—a perfect example of how Nepal Kathmandu's past informs its resilient future. I am particularly keen to observe how you integrate traditional knowledge with contemporary engineering in projects like the new eco-resort at Pokhara, which balances modern tourism demands with Nepali craftsmanship values.</w:t>
      </w:r>
    </w:p>
    <w:p>
      <w:pPr>
        <w:pStyle w:val="BodyText"/>
      </w:pPr>
      <w:r>
        <w:t xml:space="preserve">My technical toolkit includes proficiency in using both hand tools (plane, chisel, mallet) and power tools (sawmill, router), along with a working knowledge of CAD software for drafting. I've also completed a certification in Occupational Safety from the Nepal Construction Industry Development Council (NCIDC), understanding that safety is non-negotiable when working on Kathmandu's steeply sloped terraces or historic sites. During my ICSD internship at Swayambhunath Temple, I implemented a waste-reduction system that repurposed wood shavings into artisanal charcoal for local bakeries—a small initiative reflecting my commitment to circular economy principles in Nepal's craft sector.</w:t>
      </w:r>
    </w:p>
    <w:p>
      <w:pPr>
        <w:pStyle w:val="BodyText"/>
      </w:pPr>
      <w:r>
        <w:t xml:space="preserve">Beyond technical skills, I bring the humility and work ethic essential for Nepal's carpentry culture. I grew up watching my grandfather repair wooden *dhalis* (serving bowls) for our family shrine using techniques unchanged since the Malla dynasty. In Nepal Kathmandu, craftsmanship is a living tradition—not an academic exercise—and I approach this internship with the reverence it deserves. My goal is to become a guardian of these skills while contributing to projects that make Kathmandu's skyline both beautiful and enduring.</w:t>
      </w:r>
    </w:p>
    <w:p>
      <w:pPr>
        <w:pStyle w:val="BodyText"/>
      </w:pPr>
      <w:r>
        <w:t xml:space="preserve">I am available immediately for full-time participation from July 2023 through June 2024, with flexible hours matching your project schedule. I welcome the opportunity to discuss how my training aligns with Shree Hari's vision during an interview at your convenience. Thank you for considering my application as a passionate advocate for Nepal's woodworking heritage. I look forward to potentially contributing to your legacy of excellence in Nepali carpentry.</w:t>
      </w:r>
    </w:p>
    <w:p>
      <w:pPr>
        <w:pStyle w:val="BodyText"/>
      </w:pPr>
      <w:r>
        <w:t xml:space="preserve">Sincerely,</w:t>
      </w:r>
      <w:r>
        <w:br/>
      </w:r>
    </w:p>
    <w:p>
      <w:pPr>
        <w:pStyle w:val="BodyText"/>
      </w:pPr>
      <w:r>
        <w:t xml:space="preserve">Suresh Shrestha</w:t>
      </w:r>
    </w:p>
    <w:p>
      <w:pPr>
        <w:pStyle w:val="BodyText"/>
      </w:pPr>
      <w:r>
        <w:t xml:space="preserve">Carpenter Internship Candidate | ICSD Woodworking Specialist</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5-30T05:39:23Z</dcterms:created>
  <dcterms:modified xsi:type="dcterms:W3CDTF">2026-05-30T05:39:23Z</dcterms:modified>
</cp:coreProperties>
</file>

<file path=docProps/custom.xml><?xml version="1.0" encoding="utf-8"?>
<Properties xmlns="http://schemas.openxmlformats.org/officeDocument/2006/custom-properties" xmlns:vt="http://schemas.openxmlformats.org/officeDocument/2006/docPropsVTypes"/>
</file>